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EC15C" w14:textId="137B7784" w:rsidR="00767346" w:rsidRDefault="009437A1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az</w:t>
      </w:r>
      <w:r w:rsidR="000A57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wood Elementary School 202</w:t>
      </w:r>
      <w:r w:rsidR="007C7D5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-2022</w:t>
      </w:r>
      <w:r w:rsidR="00FD05A8"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  <w:r w:rsid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</w:t>
      </w:r>
    </w:p>
    <w:p w14:paraId="401EC15D" w14:textId="77777777" w:rsidR="00FD05A8" w:rsidRPr="00365C5D" w:rsidRDefault="00767346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ARENT/STUDENT/TEACHER Compact</w:t>
      </w:r>
      <w:r w:rsidR="00FD05A8"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   </w:t>
      </w:r>
      <w:r w:rsidR="00FD05A8" w:rsidRPr="00365C5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 </w:t>
      </w:r>
    </w:p>
    <w:p w14:paraId="401EC15E" w14:textId="77777777" w:rsidR="00FD05A8" w:rsidRPr="00365C5D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5C5D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Haywood County Schools Improvement Goal:</w:t>
      </w:r>
      <w:r w:rsidRPr="00365C5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365C5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Improve Career and Colleg</w:t>
      </w:r>
      <w:r w:rsidR="00BA55DF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 xml:space="preserve">e Readiness for all students </w:t>
      </w:r>
      <w:r w:rsidRPr="00365C5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K - 5</w:t>
      </w:r>
    </w:p>
    <w:p w14:paraId="401EC15F" w14:textId="77777777" w:rsidR="00FD05A8" w:rsidRPr="00767346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5"/>
        <w:gridCol w:w="13728"/>
      </w:tblGrid>
      <w:tr w:rsidR="00FD05A8" w:rsidRPr="00FD05A8" w14:paraId="401EC16E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60" w14:textId="77777777" w:rsidR="00FD05A8" w:rsidRPr="00365C5D" w:rsidRDefault="00FD05A8" w:rsidP="00365C5D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5C5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arent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1EC161" w14:textId="661D3115" w:rsidR="00FD05A8" w:rsidRPr="00263ECA" w:rsidRDefault="00433E01" w:rsidP="00FD05A8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16"/>
                <w:szCs w:val="16"/>
              </w:rPr>
            </w:pP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</w:rPr>
              <w:t xml:space="preserve">As a </w:t>
            </w: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  <w:u w:val="single"/>
              </w:rPr>
              <w:t>parent</w:t>
            </w:r>
            <w:r w:rsidRPr="00263ECA">
              <w:rPr>
                <w:rFonts w:ascii="Arial" w:eastAsia="Times New Roman" w:hAnsi="Arial" w:cs="Arial"/>
                <w:b/>
                <w:i/>
                <w:sz w:val="16"/>
                <w:szCs w:val="16"/>
              </w:rPr>
              <w:t xml:space="preserve"> I will:</w:t>
            </w:r>
          </w:p>
          <w:p w14:paraId="401EC162" w14:textId="77777777" w:rsidR="00FD05A8" w:rsidRPr="00365C5D" w:rsidRDefault="00FD05A8" w:rsidP="00FD05A8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stablish a time and space for homework, read with my child, and review my child’s homework and school communications daily.</w:t>
            </w:r>
          </w:p>
          <w:p w14:paraId="401EC163" w14:textId="77777777" w:rsidR="00FD05A8" w:rsidRPr="00433E01" w:rsidRDefault="00FD05A8" w:rsidP="00FD05A8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ioritize homework and reading time over extracurricular activities.  </w:t>
            </w:r>
          </w:p>
          <w:p w14:paraId="401EC164" w14:textId="77777777" w:rsidR="00FD05A8" w:rsidRPr="00365C5D" w:rsidRDefault="00FD05A8" w:rsidP="00FD05A8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mit to reading with my child nightly, over weekends, holidays, and school breaks.</w:t>
            </w:r>
          </w:p>
          <w:p w14:paraId="401EC165" w14:textId="77777777" w:rsidR="00FD05A8" w:rsidRPr="00433E01" w:rsidRDefault="00FD05A8" w:rsidP="00FD05A8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ee that my child is at school every day and on time.</w:t>
            </w:r>
          </w:p>
          <w:p w14:paraId="401EC166" w14:textId="77777777" w:rsidR="00FD05A8" w:rsidRPr="00365C5D" w:rsidRDefault="000A57D5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upport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my child in achieving his/her personal and academic goals. </w:t>
            </w:r>
          </w:p>
          <w:p w14:paraId="401EC167" w14:textId="77777777" w:rsidR="00FD05A8" w:rsidRPr="00365C5D" w:rsidRDefault="00FD05A8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sing academic games and strategies the teacher sends home to improve my child’s reading and math skills.</w:t>
            </w:r>
          </w:p>
          <w:p w14:paraId="401EC168" w14:textId="77777777" w:rsidR="00FD05A8" w:rsidRPr="00433E01" w:rsidRDefault="000A57D5" w:rsidP="00FD05A8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xplore and us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he internet resources provided on our HES website.  </w:t>
            </w:r>
          </w:p>
          <w:p w14:paraId="401EC169" w14:textId="77777777" w:rsidR="00FD05A8" w:rsidRPr="00E40CB8" w:rsidRDefault="000A57D5" w:rsidP="00FD05A8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articipate/Volunteer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in school activities such as Open House, STEM F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ir, Literacy Night,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fere</w:t>
            </w:r>
            <w:r w:rsidR="00365C5D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ces, PTO sponsored events</w:t>
            </w:r>
          </w:p>
          <w:p w14:paraId="401EC16A" w14:textId="77777777" w:rsidR="00E40CB8" w:rsidRPr="00365C5D" w:rsidRDefault="00E40CB8" w:rsidP="00E40CB8">
            <w:pPr>
              <w:spacing w:after="0" w:line="240" w:lineRule="auto"/>
              <w:ind w:left="720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</w:p>
          <w:p w14:paraId="401EC16B" w14:textId="77777777"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01EC16C" w14:textId="77777777"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Parent/Guardian Signature ____________________________________   Date _____________ </w:t>
            </w:r>
          </w:p>
          <w:p w14:paraId="401EC16D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FD05A8" w:rsidRPr="00FD05A8" w14:paraId="401EC17B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6F" w14:textId="77777777" w:rsidR="00FD05A8" w:rsidRPr="00FD05A8" w:rsidRDefault="00FD05A8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05A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tudent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1EC170" w14:textId="08F0E593" w:rsidR="00FD05A8" w:rsidRPr="00365C5D" w:rsidRDefault="00433E01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As a </w:t>
            </w:r>
            <w:r w:rsidRPr="00433E0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student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I will:</w:t>
            </w:r>
          </w:p>
          <w:p w14:paraId="401EC171" w14:textId="77777777" w:rsidR="00FD05A8" w:rsidRPr="00365C5D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ttend school each day and be on time.</w:t>
            </w:r>
          </w:p>
          <w:p w14:paraId="401EC172" w14:textId="77777777" w:rsidR="00FD05A8" w:rsidRPr="00365C5D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e prepared each day with completed homework, pencils, paper and other tools for learning.</w:t>
            </w:r>
          </w:p>
          <w:p w14:paraId="401EC173" w14:textId="77777777" w:rsidR="00FD05A8" w:rsidRPr="00433E01" w:rsidRDefault="00FD05A8" w:rsidP="00FD05A8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Always do my best in my work.</w:t>
            </w:r>
          </w:p>
          <w:p w14:paraId="401EC174" w14:textId="77777777" w:rsidR="00FD05A8" w:rsidRPr="00365C5D" w:rsidRDefault="00FD05A8" w:rsidP="00FD05A8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ioritize homework and reading time over extracurricular activities.  </w:t>
            </w:r>
          </w:p>
          <w:p w14:paraId="401EC175" w14:textId="77777777" w:rsidR="00FD05A8" w:rsidRPr="000A57D5" w:rsidRDefault="00FD05A8" w:rsidP="000A57D5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Commit to nightly reading, and reading on weekends, holidays, and school breaks. </w:t>
            </w:r>
          </w:p>
          <w:p w14:paraId="401EC176" w14:textId="77777777" w:rsidR="00FD05A8" w:rsidRPr="00E40CB8" w:rsidRDefault="000A57D5" w:rsidP="00FD05A8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Us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the activities and strategies my teacher sends home to improve my reading and math skills.</w:t>
            </w:r>
          </w:p>
          <w:p w14:paraId="401EC177" w14:textId="77777777" w:rsidR="00E40CB8" w:rsidRPr="00365C5D" w:rsidRDefault="00E40CB8" w:rsidP="00E40CB8">
            <w:p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</w:p>
          <w:p w14:paraId="401EC178" w14:textId="77777777"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01EC179" w14:textId="77777777"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tudent Signature _______________________________________</w:t>
            </w: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ab/>
              <w:t>Date ______________</w:t>
            </w:r>
          </w:p>
          <w:p w14:paraId="401EC17A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FD05A8" w:rsidRPr="00FD05A8" w14:paraId="401EC18A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01EC17C" w14:textId="77777777" w:rsidR="00FD05A8" w:rsidRPr="00FD05A8" w:rsidRDefault="00FD05A8" w:rsidP="00FD05A8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05A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eacher Agreement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1EC17D" w14:textId="37C65B32" w:rsidR="00FD05A8" w:rsidRPr="00365C5D" w:rsidRDefault="00433E01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As a </w:t>
            </w:r>
            <w:r w:rsidRPr="004C135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</w:rPr>
              <w:t>teacher</w:t>
            </w:r>
            <w:r w:rsidR="00E40CB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I will:</w:t>
            </w:r>
          </w:p>
          <w:p w14:paraId="401EC17E" w14:textId="77777777" w:rsidR="00FD05A8" w:rsidRPr="00433E01" w:rsidRDefault="00FD05A8" w:rsidP="00FD05A8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ifferentiate instruction based on the needs of my students.  </w:t>
            </w:r>
          </w:p>
          <w:p w14:paraId="401EC17F" w14:textId="553C5EB7" w:rsidR="00FD05A8" w:rsidRPr="00365C5D" w:rsidRDefault="00433E01" w:rsidP="00FD05A8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odel and teach leadership and positive character traits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</w:t>
            </w:r>
          </w:p>
          <w:p w14:paraId="401EC180" w14:textId="77777777" w:rsidR="00FD05A8" w:rsidRPr="00365C5D" w:rsidRDefault="00FD05A8" w:rsidP="00FD05A8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ommunicate regularly with parents through newsletters, web updates, phone calls, agendas</w:t>
            </w:r>
            <w:r w:rsidR="000A57D5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, parent portal, and</w:t>
            </w: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conferences.</w:t>
            </w:r>
          </w:p>
          <w:p w14:paraId="401EC181" w14:textId="77777777" w:rsidR="00FD05A8" w:rsidRPr="00433E01" w:rsidRDefault="000A57D5" w:rsidP="00433E0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rovide</w:t>
            </w:r>
            <w:r w:rsidR="00FD05A8" w:rsidRPr="00433E0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assistance and resources to parents so they can understand and help their child with school assignments.  </w:t>
            </w:r>
          </w:p>
          <w:p w14:paraId="401EC182" w14:textId="77777777" w:rsidR="00FD05A8" w:rsidRPr="00433E01" w:rsidRDefault="000A57D5" w:rsidP="00FD05A8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Assist 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tudents in developing and monitoring goals and data to focus on improving skills in reading and math.</w:t>
            </w:r>
          </w:p>
          <w:p w14:paraId="401EC183" w14:textId="77777777" w:rsidR="00FD05A8" w:rsidRPr="00365C5D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hare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practical reading and math strategies, support materials, and web resources with families.</w:t>
            </w:r>
          </w:p>
          <w:p w14:paraId="401EC184" w14:textId="77777777" w:rsidR="00FD05A8" w:rsidRPr="00365C5D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Help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students choose “just right books” for nightly reading assignments and monitoring reading logs.</w:t>
            </w:r>
          </w:p>
          <w:p w14:paraId="401EC185" w14:textId="77777777" w:rsidR="00FD05A8" w:rsidRDefault="000A57D5" w:rsidP="00FD05A8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ork</w:t>
            </w:r>
            <w:r w:rsidR="00FD05A8"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 with families to identify steps to help ALL students make progress and achieve success.</w:t>
            </w:r>
          </w:p>
          <w:p w14:paraId="401EC186" w14:textId="77777777" w:rsidR="00E40CB8" w:rsidRPr="00365C5D" w:rsidRDefault="00E40CB8" w:rsidP="00E40CB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  <w:p w14:paraId="401EC187" w14:textId="77777777" w:rsidR="00FD05A8" w:rsidRPr="00365C5D" w:rsidRDefault="00FD05A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01EC188" w14:textId="77777777" w:rsidR="00FD05A8" w:rsidRDefault="00FD05A8" w:rsidP="00FD05A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365C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Teacher Signature ________________________________________    Date _________________</w:t>
            </w:r>
          </w:p>
          <w:p w14:paraId="401EC189" w14:textId="77777777" w:rsidR="00E40CB8" w:rsidRPr="00365C5D" w:rsidRDefault="00E40CB8" w:rsidP="00FD05A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401EC18B" w14:textId="77777777" w:rsidR="00FD05A8" w:rsidRPr="00FD05A8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>**</w:t>
      </w:r>
      <w:r w:rsidR="00767346"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 xml:space="preserve">  Please</w:t>
      </w:r>
      <w:r w:rsidR="00A8104A" w:rsidRP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u w:val="single"/>
        </w:rPr>
        <w:t xml:space="preserve"> RETURN this paper to your child’s teacher</w:t>
      </w:r>
      <w:r w:rsidR="00A8104A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. Please keep </w:t>
      </w:r>
      <w:r w:rsidRPr="00FD05A8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>Grade Level Focus Areas for Reading and Math to determine specific foundational</w:t>
      </w:r>
      <w:r w:rsidR="00365C5D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 skill targets </w:t>
      </w:r>
      <w:r w:rsidRPr="00FD05A8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</w:rPr>
        <w:t xml:space="preserve">for your child’s grade level. </w:t>
      </w:r>
      <w:r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 </w:t>
      </w:r>
      <w:r w:rsidR="00767346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**</w:t>
      </w:r>
    </w:p>
    <w:p w14:paraId="401EC18C" w14:textId="77777777" w:rsidR="00FD05A8" w:rsidRPr="00FD05A8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 xml:space="preserve">Contact Information:   Hazelwood Elementary School   828-456-2406        </w:t>
      </w:r>
      <w:r w:rsidRPr="00FD05A8">
        <w:rPr>
          <w:rFonts w:ascii="Roboto" w:eastAsia="Times New Roman" w:hAnsi="Roboto" w:cs="Times New Roman"/>
          <w:b/>
          <w:bCs/>
          <w:color w:val="006621"/>
          <w:sz w:val="21"/>
          <w:szCs w:val="21"/>
          <w:shd w:val="clear" w:color="auto" w:fill="FFFFFF"/>
        </w:rPr>
        <w:t>hes.haywood.k12.nc.us</w:t>
      </w:r>
    </w:p>
    <w:p w14:paraId="401EC18D" w14:textId="77777777" w:rsidR="006A122A" w:rsidRDefault="006A122A"/>
    <w:sectPr w:rsidR="006A122A" w:rsidSect="00365C5D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0C5F4" w14:textId="77777777" w:rsidR="007C7D52" w:rsidRDefault="007C7D52" w:rsidP="007C7D52">
      <w:pPr>
        <w:spacing w:after="0" w:line="240" w:lineRule="auto"/>
      </w:pPr>
      <w:r>
        <w:separator/>
      </w:r>
    </w:p>
  </w:endnote>
  <w:endnote w:type="continuationSeparator" w:id="0">
    <w:p w14:paraId="38D777F4" w14:textId="77777777" w:rsidR="007C7D52" w:rsidRDefault="007C7D52" w:rsidP="007C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8FA58" w14:textId="77777777" w:rsidR="007C7D52" w:rsidRDefault="007C7D52" w:rsidP="007C7D52">
      <w:pPr>
        <w:spacing w:after="0" w:line="240" w:lineRule="auto"/>
      </w:pPr>
      <w:r>
        <w:separator/>
      </w:r>
    </w:p>
  </w:footnote>
  <w:footnote w:type="continuationSeparator" w:id="0">
    <w:p w14:paraId="40B2EF79" w14:textId="77777777" w:rsidR="007C7D52" w:rsidRDefault="007C7D52" w:rsidP="007C7D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02656"/>
    <w:multiLevelType w:val="multilevel"/>
    <w:tmpl w:val="D5E2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845A44"/>
    <w:multiLevelType w:val="multilevel"/>
    <w:tmpl w:val="4978D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703ACA"/>
    <w:multiLevelType w:val="multilevel"/>
    <w:tmpl w:val="16B22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D8669E"/>
    <w:multiLevelType w:val="multilevel"/>
    <w:tmpl w:val="2718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A40A6"/>
    <w:multiLevelType w:val="multilevel"/>
    <w:tmpl w:val="C0786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DB7903"/>
    <w:multiLevelType w:val="multilevel"/>
    <w:tmpl w:val="5656A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2A3364"/>
    <w:multiLevelType w:val="multilevel"/>
    <w:tmpl w:val="7E82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36056"/>
    <w:multiLevelType w:val="multilevel"/>
    <w:tmpl w:val="3CE0A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F95599"/>
    <w:multiLevelType w:val="multilevel"/>
    <w:tmpl w:val="13169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FA35CC"/>
    <w:multiLevelType w:val="multilevel"/>
    <w:tmpl w:val="1AC8D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332DDC"/>
    <w:multiLevelType w:val="multilevel"/>
    <w:tmpl w:val="0DFE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U1MDC2NDUxsTRX0lEKTi0uzszPAykwqgUAPi+IsywAAAA="/>
  </w:docVars>
  <w:rsids>
    <w:rsidRoot w:val="00FD05A8"/>
    <w:rsid w:val="000A57D5"/>
    <w:rsid w:val="00263ECA"/>
    <w:rsid w:val="00345868"/>
    <w:rsid w:val="00365C5D"/>
    <w:rsid w:val="00433E01"/>
    <w:rsid w:val="004413F7"/>
    <w:rsid w:val="00497450"/>
    <w:rsid w:val="004C1352"/>
    <w:rsid w:val="006A122A"/>
    <w:rsid w:val="00767346"/>
    <w:rsid w:val="007C7D52"/>
    <w:rsid w:val="00840A3C"/>
    <w:rsid w:val="00862BCA"/>
    <w:rsid w:val="009437A1"/>
    <w:rsid w:val="00A22C22"/>
    <w:rsid w:val="00A8104A"/>
    <w:rsid w:val="00AF1239"/>
    <w:rsid w:val="00BA55DF"/>
    <w:rsid w:val="00BD024D"/>
    <w:rsid w:val="00D92802"/>
    <w:rsid w:val="00E40CB8"/>
    <w:rsid w:val="00FD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EC15C"/>
  <w15:chartTrackingRefBased/>
  <w15:docId w15:val="{2776A78B-A064-4E30-B363-FB3BDE8F7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24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33E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D52"/>
  </w:style>
  <w:style w:type="paragraph" w:styleId="Footer">
    <w:name w:val="footer"/>
    <w:basedOn w:val="Normal"/>
    <w:link w:val="FooterChar"/>
    <w:uiPriority w:val="99"/>
    <w:unhideWhenUsed/>
    <w:rsid w:val="007C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5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376">
          <w:marLeft w:val="3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8" ma:contentTypeDescription="Create a new document." ma:contentTypeScope="" ma:versionID="d95e5880876c9b9ac5e91215d27486c7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fe289a9d1212f3684719062bad40e2f0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98B784-3814-41A7-BC00-9ADB95F896E4}">
  <ds:schemaRefs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ce32f0ea-ece7-4201-ad7a-fafe965c8b73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4E59586-70F4-407C-9FB8-5678C05F34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B1537-EE59-4D8C-B42F-F4EEB5FFE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Pope</dc:creator>
  <cp:keywords/>
  <dc:description/>
  <cp:lastModifiedBy>Amanda Williamson</cp:lastModifiedBy>
  <cp:revision>2</cp:revision>
  <cp:lastPrinted>2021-08-11T13:54:00Z</cp:lastPrinted>
  <dcterms:created xsi:type="dcterms:W3CDTF">2021-10-21T06:06:00Z</dcterms:created>
  <dcterms:modified xsi:type="dcterms:W3CDTF">2021-10-21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